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9EF0754" w14:textId="77777777" w:rsidR="00DF7A23" w:rsidRDefault="005525A1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before="120" w:after="120" w:line="240" w:lineRule="auto"/>
        <w:rPr>
          <w:rFonts w:ascii="Times New Roman" w:eastAsia="Times New Roman" w:hAnsi="Times New Roman" w:cs="Times New Roman"/>
          <w:b/>
          <w:color w:val="000000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000000"/>
          <w:sz w:val="32"/>
          <w:szCs w:val="32"/>
        </w:rPr>
        <w:t>References</w:t>
      </w:r>
    </w:p>
    <w:p w14:paraId="61F92371" w14:textId="77777777" w:rsidR="00DF7A23" w:rsidRDefault="00DF7A2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before="120" w:after="120" w:line="240" w:lineRule="auto"/>
        <w:rPr>
          <w:rFonts w:ascii="Times New Roman" w:eastAsia="Times New Roman" w:hAnsi="Times New Roman" w:cs="Times New Roman"/>
          <w:b/>
          <w:color w:val="000000"/>
          <w:sz w:val="32"/>
          <w:szCs w:val="32"/>
        </w:rPr>
      </w:pPr>
    </w:p>
    <w:tbl>
      <w:tblPr>
        <w:tblStyle w:val="a"/>
        <w:tblW w:w="9060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980"/>
        <w:gridCol w:w="7080"/>
      </w:tblGrid>
      <w:tr w:rsidR="00DF7A23" w14:paraId="58F62191" w14:textId="77777777">
        <w:tc>
          <w:tcPr>
            <w:tcW w:w="9060" w:type="dxa"/>
            <w:gridSpan w:val="2"/>
            <w:shd w:val="clear" w:color="auto" w:fill="BFBFBF"/>
          </w:tcPr>
          <w:p w14:paraId="2DD17EB1" w14:textId="77777777" w:rsidR="00DF7A23" w:rsidRDefault="002C5E8B">
            <w:pPr>
              <w:spacing w:after="160" w:line="259" w:lineRule="auto"/>
              <w:ind w:hanging="7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ERSONAL</w:t>
            </w:r>
            <w:r w:rsidR="005525A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DATA</w:t>
            </w:r>
          </w:p>
        </w:tc>
      </w:tr>
      <w:tr w:rsidR="00DF7A23" w14:paraId="3744FDEF" w14:textId="77777777">
        <w:tc>
          <w:tcPr>
            <w:tcW w:w="1980" w:type="dxa"/>
            <w:shd w:val="clear" w:color="auto" w:fill="F2F2F2"/>
          </w:tcPr>
          <w:p w14:paraId="7572ACA3" w14:textId="77777777" w:rsidR="00DF7A23" w:rsidRDefault="005525A1">
            <w:pPr>
              <w:spacing w:before="120" w:after="12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ast name</w:t>
            </w:r>
          </w:p>
        </w:tc>
        <w:tc>
          <w:tcPr>
            <w:tcW w:w="7080" w:type="dxa"/>
          </w:tcPr>
          <w:p w14:paraId="4B55D7CF" w14:textId="77777777" w:rsidR="00DF7A23" w:rsidRDefault="00DF7A23">
            <w:pPr>
              <w:spacing w:before="120" w:after="120"/>
              <w:rPr>
                <w:rFonts w:ascii="Times New Roman" w:eastAsia="Times New Roman" w:hAnsi="Times New Roman" w:cs="Times New Roman"/>
                <w:b/>
                <w:sz w:val="32"/>
                <w:szCs w:val="32"/>
              </w:rPr>
            </w:pPr>
          </w:p>
        </w:tc>
      </w:tr>
      <w:tr w:rsidR="00DF7A23" w14:paraId="079C386B" w14:textId="77777777">
        <w:tc>
          <w:tcPr>
            <w:tcW w:w="1980" w:type="dxa"/>
            <w:shd w:val="clear" w:color="auto" w:fill="F2F2F2"/>
          </w:tcPr>
          <w:p w14:paraId="6CCE9C94" w14:textId="77777777" w:rsidR="00DF7A23" w:rsidRDefault="005525A1">
            <w:pPr>
              <w:spacing w:before="120" w:after="12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First name</w:t>
            </w:r>
          </w:p>
        </w:tc>
        <w:tc>
          <w:tcPr>
            <w:tcW w:w="7080" w:type="dxa"/>
          </w:tcPr>
          <w:p w14:paraId="4D59C30A" w14:textId="77777777" w:rsidR="00DF7A23" w:rsidRDefault="00DF7A23">
            <w:pPr>
              <w:spacing w:before="120" w:after="120"/>
              <w:rPr>
                <w:rFonts w:ascii="Times New Roman" w:eastAsia="Times New Roman" w:hAnsi="Times New Roman" w:cs="Times New Roman"/>
                <w:b/>
                <w:sz w:val="32"/>
                <w:szCs w:val="32"/>
              </w:rPr>
            </w:pPr>
          </w:p>
        </w:tc>
      </w:tr>
      <w:tr w:rsidR="00DF7A23" w14:paraId="7F6CEB74" w14:textId="77777777">
        <w:tc>
          <w:tcPr>
            <w:tcW w:w="1980" w:type="dxa"/>
            <w:shd w:val="clear" w:color="auto" w:fill="F2F2F2"/>
          </w:tcPr>
          <w:p w14:paraId="0F2D15EC" w14:textId="77777777" w:rsidR="00DF7A23" w:rsidRDefault="005525A1">
            <w:pPr>
              <w:spacing w:before="120" w:after="12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itle/Position</w:t>
            </w:r>
          </w:p>
        </w:tc>
        <w:tc>
          <w:tcPr>
            <w:tcW w:w="7080" w:type="dxa"/>
          </w:tcPr>
          <w:p w14:paraId="4FAEC94A" w14:textId="77777777" w:rsidR="00DF7A23" w:rsidRDefault="00DF7A23">
            <w:pPr>
              <w:spacing w:before="120" w:after="120"/>
              <w:rPr>
                <w:rFonts w:ascii="Times New Roman" w:eastAsia="Times New Roman" w:hAnsi="Times New Roman" w:cs="Times New Roman"/>
                <w:b/>
                <w:sz w:val="32"/>
                <w:szCs w:val="32"/>
              </w:rPr>
            </w:pPr>
          </w:p>
        </w:tc>
      </w:tr>
      <w:tr w:rsidR="00DF7A23" w14:paraId="62ED844E" w14:textId="77777777">
        <w:tc>
          <w:tcPr>
            <w:tcW w:w="1980" w:type="dxa"/>
            <w:shd w:val="clear" w:color="auto" w:fill="F2F2F2"/>
          </w:tcPr>
          <w:p w14:paraId="1091BD9A" w14:textId="77777777" w:rsidR="00DF7A23" w:rsidRDefault="005525A1">
            <w:pPr>
              <w:spacing w:before="120" w:after="12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Institution</w:t>
            </w:r>
          </w:p>
        </w:tc>
        <w:tc>
          <w:tcPr>
            <w:tcW w:w="7080" w:type="dxa"/>
          </w:tcPr>
          <w:p w14:paraId="4223652F" w14:textId="77777777" w:rsidR="00DF7A23" w:rsidRDefault="00DF7A23">
            <w:pPr>
              <w:spacing w:before="120" w:after="120"/>
              <w:rPr>
                <w:rFonts w:ascii="Times New Roman" w:eastAsia="Times New Roman" w:hAnsi="Times New Roman" w:cs="Times New Roman"/>
                <w:b/>
                <w:sz w:val="32"/>
                <w:szCs w:val="32"/>
              </w:rPr>
            </w:pPr>
          </w:p>
        </w:tc>
      </w:tr>
      <w:tr w:rsidR="00DF7A23" w14:paraId="62C05985" w14:textId="77777777">
        <w:tc>
          <w:tcPr>
            <w:tcW w:w="1980" w:type="dxa"/>
            <w:shd w:val="clear" w:color="auto" w:fill="F2F2F2"/>
          </w:tcPr>
          <w:p w14:paraId="4CF98212" w14:textId="77777777" w:rsidR="00DF7A23" w:rsidRDefault="005525A1">
            <w:pPr>
              <w:spacing w:before="120" w:after="12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ostal address</w:t>
            </w:r>
          </w:p>
        </w:tc>
        <w:tc>
          <w:tcPr>
            <w:tcW w:w="7080" w:type="dxa"/>
          </w:tcPr>
          <w:p w14:paraId="1AFFCF4C" w14:textId="77777777" w:rsidR="00DF7A23" w:rsidRDefault="00DF7A23">
            <w:pPr>
              <w:spacing w:before="120" w:after="120"/>
              <w:rPr>
                <w:rFonts w:ascii="Times New Roman" w:eastAsia="Times New Roman" w:hAnsi="Times New Roman" w:cs="Times New Roman"/>
                <w:b/>
                <w:sz w:val="32"/>
                <w:szCs w:val="32"/>
              </w:rPr>
            </w:pPr>
          </w:p>
        </w:tc>
      </w:tr>
      <w:tr w:rsidR="00DF7A23" w14:paraId="3D5A67CD" w14:textId="77777777">
        <w:tc>
          <w:tcPr>
            <w:tcW w:w="1980" w:type="dxa"/>
            <w:shd w:val="clear" w:color="auto" w:fill="F2F2F2"/>
          </w:tcPr>
          <w:p w14:paraId="08372507" w14:textId="77777777" w:rsidR="00DF7A23" w:rsidRDefault="005525A1">
            <w:pPr>
              <w:spacing w:before="120" w:after="12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E-mail address</w:t>
            </w:r>
          </w:p>
        </w:tc>
        <w:tc>
          <w:tcPr>
            <w:tcW w:w="7080" w:type="dxa"/>
          </w:tcPr>
          <w:p w14:paraId="46942BA0" w14:textId="77777777" w:rsidR="00DF7A23" w:rsidRDefault="00DF7A23">
            <w:pPr>
              <w:spacing w:before="120" w:after="120"/>
              <w:rPr>
                <w:rFonts w:ascii="Times New Roman" w:eastAsia="Times New Roman" w:hAnsi="Times New Roman" w:cs="Times New Roman"/>
                <w:b/>
                <w:sz w:val="32"/>
                <w:szCs w:val="32"/>
              </w:rPr>
            </w:pPr>
          </w:p>
        </w:tc>
      </w:tr>
    </w:tbl>
    <w:tbl>
      <w:tblPr>
        <w:tblStyle w:val="a0"/>
        <w:tblW w:w="10496" w:type="dxa"/>
        <w:tblInd w:w="0" w:type="dxa"/>
        <w:tblBorders>
          <w:top w:val="nil"/>
          <w:left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10496"/>
      </w:tblGrid>
      <w:tr w:rsidR="00DF7A23" w14:paraId="1642C1F2" w14:textId="77777777">
        <w:trPr>
          <w:trHeight w:val="280"/>
        </w:trPr>
        <w:tc>
          <w:tcPr>
            <w:tcW w:w="10496" w:type="dxa"/>
            <w:shd w:val="clear" w:color="auto" w:fill="FFFFFF"/>
          </w:tcPr>
          <w:p w14:paraId="504CF2AC" w14:textId="77777777" w:rsidR="00DF7A23" w:rsidRDefault="00DF7A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20" w:after="12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bookmarkStart w:id="0" w:name="_gjdgxs" w:colFirst="0" w:colLast="0"/>
            <w:bookmarkEnd w:id="0"/>
          </w:p>
          <w:tbl>
            <w:tblPr>
              <w:tblStyle w:val="a1"/>
              <w:tblW w:w="9207" w:type="dxa"/>
              <w:tblInd w:w="0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00" w:firstRow="0" w:lastRow="0" w:firstColumn="0" w:lastColumn="0" w:noHBand="0" w:noVBand="1"/>
            </w:tblPr>
            <w:tblGrid>
              <w:gridCol w:w="9207"/>
            </w:tblGrid>
            <w:tr w:rsidR="00DF7A23" w14:paraId="1CECC437" w14:textId="77777777" w:rsidTr="00411F4E">
              <w:tc>
                <w:tcPr>
                  <w:tcW w:w="9207" w:type="dxa"/>
                  <w:shd w:val="clear" w:color="auto" w:fill="BFBFBF"/>
                </w:tcPr>
                <w:p w14:paraId="33068A1A" w14:textId="77777777" w:rsidR="00DF7A23" w:rsidRDefault="005525A1">
                  <w:pPr>
                    <w:spacing w:after="160" w:line="259" w:lineRule="auto"/>
                    <w:ind w:hanging="720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t>REFERENCE</w:t>
                  </w:r>
                </w:p>
              </w:tc>
            </w:tr>
            <w:tr w:rsidR="00DF7A23" w14:paraId="4DE2D69D" w14:textId="77777777" w:rsidTr="00411F4E">
              <w:tc>
                <w:tcPr>
                  <w:tcW w:w="9207" w:type="dxa"/>
                  <w:shd w:val="clear" w:color="auto" w:fill="F2F2F2"/>
                </w:tcPr>
                <w:p w14:paraId="4230315F" w14:textId="77777777" w:rsidR="00DF7A23" w:rsidRDefault="00262475" w:rsidP="00262475">
                  <w:pPr>
                    <w:numPr>
                      <w:ilvl w:val="0"/>
                      <w:numId w:val="1"/>
                    </w:numPr>
                    <w:spacing w:before="120" w:after="12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In what circumstances have you met the candidate (lecture, seminar, conference, joint publication)?</w:t>
                  </w:r>
                  <w:r w:rsidR="002C5E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For w</w:t>
                  </w:r>
                  <w:r w:rsidR="005525A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hat </w:t>
                  </w:r>
                  <w:r w:rsidR="002C5E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period</w:t>
                  </w:r>
                  <w:r w:rsidR="005525A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r w:rsidR="002C5E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did </w:t>
                  </w:r>
                  <w:r w:rsidR="005525A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you </w:t>
                  </w:r>
                  <w:r w:rsidR="002C5E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have</w:t>
                  </w:r>
                  <w:r w:rsidR="005525A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contact with her/him</w:t>
                  </w: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(was it short or long term cooperation)</w:t>
                  </w:r>
                  <w:r w:rsidR="005525A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?</w:t>
                  </w:r>
                </w:p>
              </w:tc>
            </w:tr>
            <w:tr w:rsidR="00DF7A23" w14:paraId="07BAB9E4" w14:textId="77777777" w:rsidTr="00411F4E">
              <w:trPr>
                <w:trHeight w:val="1380"/>
              </w:trPr>
              <w:tc>
                <w:tcPr>
                  <w:tcW w:w="9207" w:type="dxa"/>
                  <w:tcBorders>
                    <w:bottom w:val="single" w:sz="4" w:space="0" w:color="000000"/>
                  </w:tcBorders>
                </w:tcPr>
                <w:p w14:paraId="12501B5B" w14:textId="77777777" w:rsidR="00DF7A23" w:rsidRDefault="00DF7A23">
                  <w:pP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  <w:p w14:paraId="26362F21" w14:textId="77777777" w:rsidR="00DF7A23" w:rsidRDefault="00DF7A23">
                  <w:pP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DF7A23" w14:paraId="64A2193A" w14:textId="77777777" w:rsidTr="00411F4E">
              <w:tc>
                <w:tcPr>
                  <w:tcW w:w="9207" w:type="dxa"/>
                  <w:shd w:val="clear" w:color="auto" w:fill="F2F2F2"/>
                </w:tcPr>
                <w:p w14:paraId="217A1C73" w14:textId="77777777" w:rsidR="00DF7A23" w:rsidRDefault="00262475" w:rsidP="00262475">
                  <w:pPr>
                    <w:numPr>
                      <w:ilvl w:val="0"/>
                      <w:numId w:val="1"/>
                    </w:numPr>
                    <w:spacing w:after="160" w:line="259" w:lineRule="auto"/>
                    <w:contextualSpacing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What is your impression of the candidate's theoretical knowledge and ability in research? Explain in </w:t>
                  </w:r>
                  <w:r w:rsidR="002C5E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a </w:t>
                  </w: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few sentences</w:t>
                  </w:r>
                  <w:r w:rsidR="002C5E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.</w:t>
                  </w:r>
                </w:p>
              </w:tc>
            </w:tr>
            <w:tr w:rsidR="00DF7A23" w14:paraId="1C291666" w14:textId="77777777" w:rsidTr="00411F4E">
              <w:trPr>
                <w:trHeight w:val="1800"/>
              </w:trPr>
              <w:tc>
                <w:tcPr>
                  <w:tcW w:w="9207" w:type="dxa"/>
                  <w:tcBorders>
                    <w:bottom w:val="single" w:sz="4" w:space="0" w:color="000000"/>
                  </w:tcBorders>
                </w:tcPr>
                <w:p w14:paraId="39AEC1C7" w14:textId="77777777" w:rsidR="00DF7A23" w:rsidRDefault="00DF7A23">
                  <w:pP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  <w:p w14:paraId="004CC4DE" w14:textId="77777777" w:rsidR="00DF7A23" w:rsidRDefault="00DF7A23">
                  <w:pP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DF7A23" w14:paraId="77D7EC17" w14:textId="77777777" w:rsidTr="00411F4E">
              <w:trPr>
                <w:trHeight w:val="320"/>
              </w:trPr>
              <w:tc>
                <w:tcPr>
                  <w:tcW w:w="9207" w:type="dxa"/>
                  <w:shd w:val="clear" w:color="auto" w:fill="F2F2F2"/>
                </w:tcPr>
                <w:p w14:paraId="6F4CFECD" w14:textId="77777777" w:rsidR="00DF7A23" w:rsidRDefault="00411F4E" w:rsidP="00262475">
                  <w:pPr>
                    <w:spacing w:before="120" w:after="12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3</w:t>
                  </w:r>
                  <w:r w:rsidR="005525A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) </w:t>
                  </w:r>
                  <w:r w:rsidR="0026247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Is the person capable of conducting individual and/or team research?</w:t>
                  </w:r>
                </w:p>
              </w:tc>
            </w:tr>
            <w:tr w:rsidR="00DF7A23" w14:paraId="755086C4" w14:textId="77777777" w:rsidTr="00411F4E">
              <w:trPr>
                <w:trHeight w:val="1560"/>
              </w:trPr>
              <w:tc>
                <w:tcPr>
                  <w:tcW w:w="9207" w:type="dxa"/>
                  <w:tcBorders>
                    <w:bottom w:val="single" w:sz="4" w:space="0" w:color="000000"/>
                  </w:tcBorders>
                </w:tcPr>
                <w:p w14:paraId="318924AB" w14:textId="77777777" w:rsidR="00DF7A23" w:rsidRDefault="00DF7A23">
                  <w:pPr>
                    <w:spacing w:before="120" w:after="12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DF7A23" w14:paraId="4904EBAB" w14:textId="77777777" w:rsidTr="00411F4E">
              <w:trPr>
                <w:trHeight w:val="320"/>
              </w:trPr>
              <w:tc>
                <w:tcPr>
                  <w:tcW w:w="9207" w:type="dxa"/>
                  <w:shd w:val="clear" w:color="auto" w:fill="F2F2F2"/>
                </w:tcPr>
                <w:p w14:paraId="2D4EF475" w14:textId="77777777" w:rsidR="00DF7A23" w:rsidRDefault="00411F4E" w:rsidP="00262475">
                  <w:pPr>
                    <w:spacing w:before="120" w:after="12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lastRenderedPageBreak/>
                    <w:t>4</w:t>
                  </w:r>
                  <w:r w:rsidR="005525A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) </w:t>
                  </w: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What a</w:t>
                  </w:r>
                  <w:r w:rsidR="005525A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re the candidate's strengths? </w:t>
                  </w:r>
                </w:p>
              </w:tc>
            </w:tr>
            <w:tr w:rsidR="00DF7A23" w14:paraId="7A323EE3" w14:textId="77777777" w:rsidTr="00411F4E">
              <w:trPr>
                <w:trHeight w:val="1620"/>
              </w:trPr>
              <w:tc>
                <w:tcPr>
                  <w:tcW w:w="9207" w:type="dxa"/>
                  <w:tcBorders>
                    <w:bottom w:val="single" w:sz="4" w:space="0" w:color="000000"/>
                  </w:tcBorders>
                </w:tcPr>
                <w:p w14:paraId="5CD1DDAE" w14:textId="77777777" w:rsidR="00DF7A23" w:rsidRDefault="00DF7A23">
                  <w:pPr>
                    <w:spacing w:before="120" w:after="12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DF7A23" w14:paraId="4250652E" w14:textId="77777777" w:rsidTr="00411F4E">
              <w:trPr>
                <w:trHeight w:val="320"/>
              </w:trPr>
              <w:tc>
                <w:tcPr>
                  <w:tcW w:w="9207" w:type="dxa"/>
                  <w:shd w:val="clear" w:color="auto" w:fill="F2F2F2"/>
                </w:tcPr>
                <w:p w14:paraId="74A39322" w14:textId="77777777" w:rsidR="00DF7A23" w:rsidRDefault="00411F4E">
                  <w:pPr>
                    <w:spacing w:before="120" w:after="12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5</w:t>
                  </w:r>
                  <w:r w:rsidR="005525A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) What are some points this person must address to advance his/her career?</w:t>
                  </w:r>
                </w:p>
              </w:tc>
            </w:tr>
            <w:tr w:rsidR="00DF7A23" w14:paraId="2557CFBA" w14:textId="77777777" w:rsidTr="00411F4E">
              <w:trPr>
                <w:trHeight w:val="1840"/>
              </w:trPr>
              <w:tc>
                <w:tcPr>
                  <w:tcW w:w="9207" w:type="dxa"/>
                  <w:tcBorders>
                    <w:bottom w:val="single" w:sz="4" w:space="0" w:color="000000"/>
                  </w:tcBorders>
                </w:tcPr>
                <w:p w14:paraId="214669DC" w14:textId="77777777" w:rsidR="00DF7A23" w:rsidRDefault="00DF7A23">
                  <w:pPr>
                    <w:spacing w:before="120" w:after="12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14:paraId="34C8CBE4" w14:textId="77777777" w:rsidR="00DF7A23" w:rsidRDefault="00DF7A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20" w:after="12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14:paraId="1A172BC5" w14:textId="77777777" w:rsidR="00DF7A23" w:rsidRDefault="00DF7A2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before="120" w:after="12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05F6E9A7" w14:textId="77777777" w:rsidR="00DF7A23" w:rsidRDefault="00DF7A2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before="120" w:after="120" w:line="240" w:lineRule="auto"/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</w:pPr>
    </w:p>
    <w:p w14:paraId="6C6E7146" w14:textId="77777777" w:rsidR="00DF7A23" w:rsidRDefault="00DF7A2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before="120" w:after="120" w:line="240" w:lineRule="auto"/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</w:rPr>
      </w:pPr>
    </w:p>
    <w:tbl>
      <w:tblPr>
        <w:tblStyle w:val="a2"/>
        <w:tblW w:w="18520" w:type="dxa"/>
        <w:tblInd w:w="0" w:type="dxa"/>
        <w:tblBorders>
          <w:top w:val="nil"/>
          <w:left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18520"/>
      </w:tblGrid>
      <w:tr w:rsidR="00DF7A23" w14:paraId="68E6AB77" w14:textId="77777777">
        <w:tc>
          <w:tcPr>
            <w:tcW w:w="18520" w:type="dxa"/>
            <w:shd w:val="clear" w:color="auto" w:fill="FFFFFF"/>
          </w:tcPr>
          <w:p w14:paraId="63FC80D1" w14:textId="77777777" w:rsidR="00DF7A23" w:rsidRDefault="00DF7A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before="120" w:after="12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</w:tr>
    </w:tbl>
    <w:p w14:paraId="744CD064" w14:textId="77777777" w:rsidR="00DF7A23" w:rsidRDefault="00DF7A2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before="120" w:after="120" w:line="240" w:lineRule="auto"/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</w:pPr>
    </w:p>
    <w:tbl>
      <w:tblPr>
        <w:tblStyle w:val="a3"/>
        <w:tblW w:w="9060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681"/>
        <w:gridCol w:w="5379"/>
      </w:tblGrid>
      <w:tr w:rsidR="00DF7A23" w14:paraId="4E3A75B1" w14:textId="77777777">
        <w:tc>
          <w:tcPr>
            <w:tcW w:w="9060" w:type="dxa"/>
            <w:gridSpan w:val="2"/>
            <w:shd w:val="clear" w:color="auto" w:fill="BFBFBF"/>
          </w:tcPr>
          <w:p w14:paraId="41E37634" w14:textId="77777777" w:rsidR="00DF7A23" w:rsidRDefault="005525A1">
            <w:pPr>
              <w:spacing w:after="160" w:line="259" w:lineRule="auto"/>
              <w:ind w:hanging="7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RATING</w:t>
            </w:r>
          </w:p>
        </w:tc>
      </w:tr>
      <w:tr w:rsidR="00DF7A23" w14:paraId="59B65DF8" w14:textId="77777777">
        <w:tc>
          <w:tcPr>
            <w:tcW w:w="3681" w:type="dxa"/>
            <w:shd w:val="clear" w:color="auto" w:fill="F2F2F2"/>
            <w:vAlign w:val="center"/>
          </w:tcPr>
          <w:p w14:paraId="33C1E81C" w14:textId="77777777" w:rsidR="00DF7A23" w:rsidRDefault="005525A1">
            <w:pPr>
              <w:spacing w:before="120" w:after="12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heoretical knowledge</w:t>
            </w:r>
          </w:p>
        </w:tc>
        <w:tc>
          <w:tcPr>
            <w:tcW w:w="5379" w:type="dxa"/>
            <w:vAlign w:val="center"/>
          </w:tcPr>
          <w:p w14:paraId="30F247B9" w14:textId="77777777" w:rsidR="00DF7A23" w:rsidRDefault="005525A1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1   2   3   4   5   6   7</w:t>
            </w:r>
          </w:p>
        </w:tc>
      </w:tr>
      <w:tr w:rsidR="00DF7A23" w14:paraId="20CE21A2" w14:textId="77777777">
        <w:tc>
          <w:tcPr>
            <w:tcW w:w="3681" w:type="dxa"/>
            <w:shd w:val="clear" w:color="auto" w:fill="F2F2F2"/>
            <w:vAlign w:val="center"/>
          </w:tcPr>
          <w:p w14:paraId="443FE429" w14:textId="77777777" w:rsidR="00DF7A23" w:rsidRDefault="00411F4E">
            <w:pPr>
              <w:spacing w:before="120" w:after="12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Research skills</w:t>
            </w:r>
          </w:p>
        </w:tc>
        <w:tc>
          <w:tcPr>
            <w:tcW w:w="5379" w:type="dxa"/>
            <w:vAlign w:val="center"/>
          </w:tcPr>
          <w:p w14:paraId="6220D667" w14:textId="77777777" w:rsidR="00DF7A23" w:rsidRDefault="005525A1">
            <w:pPr>
              <w:jc w:val="center"/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1   2   3   4   5   6   7</w:t>
            </w:r>
          </w:p>
        </w:tc>
      </w:tr>
      <w:tr w:rsidR="00DF7A23" w14:paraId="0C333744" w14:textId="77777777">
        <w:tc>
          <w:tcPr>
            <w:tcW w:w="3681" w:type="dxa"/>
            <w:shd w:val="clear" w:color="auto" w:fill="F2F2F2"/>
            <w:vAlign w:val="center"/>
          </w:tcPr>
          <w:p w14:paraId="1EED1321" w14:textId="77777777" w:rsidR="00DF7A23" w:rsidRDefault="005525A1">
            <w:pPr>
              <w:spacing w:before="120" w:after="12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reativity/Originality</w:t>
            </w:r>
          </w:p>
        </w:tc>
        <w:tc>
          <w:tcPr>
            <w:tcW w:w="5379" w:type="dxa"/>
            <w:vAlign w:val="center"/>
          </w:tcPr>
          <w:p w14:paraId="08039336" w14:textId="77777777" w:rsidR="00DF7A23" w:rsidRDefault="005525A1">
            <w:pPr>
              <w:jc w:val="center"/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1   2   3   4   5   6   7</w:t>
            </w:r>
          </w:p>
        </w:tc>
      </w:tr>
      <w:tr w:rsidR="00DF7A23" w14:paraId="5FA9940F" w14:textId="77777777">
        <w:tc>
          <w:tcPr>
            <w:tcW w:w="3681" w:type="dxa"/>
            <w:shd w:val="clear" w:color="auto" w:fill="F2F2F2"/>
            <w:vAlign w:val="center"/>
          </w:tcPr>
          <w:p w14:paraId="23DBEB78" w14:textId="77777777" w:rsidR="00DF7A23" w:rsidRDefault="005525A1">
            <w:pPr>
              <w:spacing w:before="120" w:after="12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Analytical ability</w:t>
            </w:r>
          </w:p>
        </w:tc>
        <w:tc>
          <w:tcPr>
            <w:tcW w:w="5379" w:type="dxa"/>
            <w:vAlign w:val="center"/>
          </w:tcPr>
          <w:p w14:paraId="46E5242C" w14:textId="77777777" w:rsidR="00DF7A23" w:rsidRDefault="005525A1">
            <w:pPr>
              <w:jc w:val="center"/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1   2   3   4   5   6   7</w:t>
            </w:r>
          </w:p>
        </w:tc>
      </w:tr>
      <w:tr w:rsidR="00DF7A23" w14:paraId="4896373F" w14:textId="77777777">
        <w:tc>
          <w:tcPr>
            <w:tcW w:w="3681" w:type="dxa"/>
            <w:shd w:val="clear" w:color="auto" w:fill="F2F2F2"/>
            <w:vAlign w:val="center"/>
          </w:tcPr>
          <w:p w14:paraId="07A1E8C2" w14:textId="77777777" w:rsidR="00DF7A23" w:rsidRDefault="005525A1">
            <w:pPr>
              <w:spacing w:before="120" w:after="12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Ability to work independently</w:t>
            </w:r>
          </w:p>
        </w:tc>
        <w:tc>
          <w:tcPr>
            <w:tcW w:w="5379" w:type="dxa"/>
            <w:vAlign w:val="center"/>
          </w:tcPr>
          <w:p w14:paraId="696AFDC4" w14:textId="77777777" w:rsidR="00DF7A23" w:rsidRDefault="005525A1">
            <w:pPr>
              <w:jc w:val="center"/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1   2   3   4   5   6   7</w:t>
            </w:r>
          </w:p>
        </w:tc>
      </w:tr>
      <w:tr w:rsidR="00DF7A23" w14:paraId="44222733" w14:textId="77777777">
        <w:tc>
          <w:tcPr>
            <w:tcW w:w="3681" w:type="dxa"/>
            <w:shd w:val="clear" w:color="auto" w:fill="F2F2F2"/>
            <w:vAlign w:val="center"/>
          </w:tcPr>
          <w:p w14:paraId="45D24D12" w14:textId="77777777" w:rsidR="00DF7A23" w:rsidRDefault="005525A1">
            <w:pPr>
              <w:spacing w:before="120" w:after="12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Ability to work in a team</w:t>
            </w:r>
          </w:p>
        </w:tc>
        <w:tc>
          <w:tcPr>
            <w:tcW w:w="5379" w:type="dxa"/>
            <w:vAlign w:val="center"/>
          </w:tcPr>
          <w:p w14:paraId="2FE37592" w14:textId="77777777" w:rsidR="00DF7A23" w:rsidRDefault="005525A1">
            <w:pPr>
              <w:jc w:val="center"/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1   2   3   4   5   6   7</w:t>
            </w:r>
          </w:p>
        </w:tc>
      </w:tr>
      <w:tr w:rsidR="00DF7A23" w14:paraId="41CCB71B" w14:textId="77777777">
        <w:tc>
          <w:tcPr>
            <w:tcW w:w="3681" w:type="dxa"/>
            <w:shd w:val="clear" w:color="auto" w:fill="F2F2F2"/>
            <w:vAlign w:val="center"/>
          </w:tcPr>
          <w:p w14:paraId="6D469C1A" w14:textId="77777777" w:rsidR="00DF7A23" w:rsidRDefault="005525A1">
            <w:pPr>
              <w:spacing w:before="120" w:after="12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otivation/Commitment</w:t>
            </w:r>
          </w:p>
        </w:tc>
        <w:tc>
          <w:tcPr>
            <w:tcW w:w="5379" w:type="dxa"/>
            <w:vAlign w:val="center"/>
          </w:tcPr>
          <w:p w14:paraId="48DF83B6" w14:textId="77777777" w:rsidR="00DF7A23" w:rsidRDefault="005525A1">
            <w:pPr>
              <w:jc w:val="center"/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1   2   3   4   5   6   7</w:t>
            </w:r>
          </w:p>
        </w:tc>
      </w:tr>
    </w:tbl>
    <w:p w14:paraId="6599666A" w14:textId="77777777" w:rsidR="00DF7A23" w:rsidRDefault="002C5E8B" w:rsidP="003642BD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before="120" w:after="120" w:line="240" w:lineRule="auto"/>
        <w:jc w:val="center"/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</w:pPr>
      <w:bookmarkStart w:id="1" w:name="_GoBack"/>
      <w:bookmarkEnd w:id="1"/>
      <w:r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“1” is “very weak” and “7” is “exceptional.”</w:t>
      </w:r>
    </w:p>
    <w:sectPr w:rsidR="00DF7A23">
      <w:headerReference w:type="default" r:id="rId9"/>
      <w:footerReference w:type="default" r:id="rId10"/>
      <w:pgSz w:w="11906" w:h="16838"/>
      <w:pgMar w:top="851" w:right="1418" w:bottom="851" w:left="1418" w:header="709" w:footer="709" w:gutter="0"/>
      <w:pgNumType w:start="1"/>
      <w:cols w:space="708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CA3D6CA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CA3D6CA" w16cid:durableId="209AA8B4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A8EED32" w14:textId="77777777" w:rsidR="00BF22B6" w:rsidRDefault="00BF22B6">
      <w:pPr>
        <w:spacing w:after="0" w:line="240" w:lineRule="auto"/>
      </w:pPr>
      <w:r>
        <w:separator/>
      </w:r>
    </w:p>
  </w:endnote>
  <w:endnote w:type="continuationSeparator" w:id="0">
    <w:p w14:paraId="2536ED21" w14:textId="77777777" w:rsidR="00BF22B6" w:rsidRDefault="00BF22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6FC07A1" w14:textId="77777777" w:rsidR="00DF7A23" w:rsidRDefault="005525A1">
    <w:pPr>
      <w:tabs>
        <w:tab w:val="center" w:pos="4536"/>
        <w:tab w:val="right" w:pos="9072"/>
      </w:tabs>
      <w:spacing w:after="0" w:line="240" w:lineRule="auto"/>
      <w:jc w:val="right"/>
    </w:pPr>
    <w:r>
      <w:fldChar w:fldCharType="begin"/>
    </w:r>
    <w:r>
      <w:instrText>PAGE</w:instrText>
    </w:r>
    <w:r>
      <w:fldChar w:fldCharType="separate"/>
    </w:r>
    <w:r w:rsidR="003642BD">
      <w:rPr>
        <w:noProof/>
      </w:rPr>
      <w:t>1</w:t>
    </w:r>
    <w:r>
      <w:fldChar w:fldCharType="end"/>
    </w:r>
  </w:p>
  <w:p w14:paraId="4DBD900B" w14:textId="77777777" w:rsidR="00DF7A23" w:rsidRDefault="00DF7A23">
    <w:pPr>
      <w:tabs>
        <w:tab w:val="center" w:pos="4536"/>
        <w:tab w:val="right" w:pos="9072"/>
      </w:tabs>
      <w:spacing w:after="0" w:line="240" w:lineRule="auto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C8AC67B" w14:textId="77777777" w:rsidR="00BF22B6" w:rsidRDefault="00BF22B6">
      <w:pPr>
        <w:spacing w:after="0" w:line="240" w:lineRule="auto"/>
      </w:pPr>
      <w:r>
        <w:separator/>
      </w:r>
    </w:p>
  </w:footnote>
  <w:footnote w:type="continuationSeparator" w:id="0">
    <w:p w14:paraId="63A48994" w14:textId="77777777" w:rsidR="00BF22B6" w:rsidRDefault="00BF22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2CD3046" w14:textId="77777777" w:rsidR="00DF7A23" w:rsidRDefault="00DF7A23">
    <w:pPr>
      <w:tabs>
        <w:tab w:val="center" w:pos="4536"/>
        <w:tab w:val="right" w:pos="9072"/>
      </w:tabs>
      <w:spacing w:after="0" w:line="240" w:lineRule="auto"/>
    </w:pPr>
  </w:p>
  <w:p w14:paraId="04C1C866" w14:textId="77777777" w:rsidR="00DF7A23" w:rsidRDefault="00DF7A23">
    <w:pPr>
      <w:tabs>
        <w:tab w:val="right" w:pos="9240"/>
      </w:tabs>
      <w:spacing w:after="0" w:line="240" w:lineRule="auto"/>
      <w:ind w:right="40"/>
      <w:rPr>
        <w:sz w:val="12"/>
        <w:szCs w:val="12"/>
      </w:rPr>
    </w:pPr>
  </w:p>
  <w:p w14:paraId="193191CD" w14:textId="77777777" w:rsidR="00DF7A23" w:rsidRDefault="00DF7A23">
    <w:pPr>
      <w:tabs>
        <w:tab w:val="right" w:pos="9240"/>
      </w:tabs>
      <w:spacing w:after="0" w:line="240" w:lineRule="auto"/>
      <w:ind w:right="40"/>
      <w:jc w:val="center"/>
      <w:rPr>
        <w:color w:val="366091"/>
        <w:sz w:val="18"/>
        <w:szCs w:val="18"/>
      </w:rPr>
    </w:pPr>
  </w:p>
  <w:p w14:paraId="1DB32769" w14:textId="77777777" w:rsidR="00DF7A23" w:rsidRDefault="00DF7A23">
    <w:pPr>
      <w:tabs>
        <w:tab w:val="right" w:pos="9240"/>
      </w:tabs>
      <w:spacing w:after="0" w:line="240" w:lineRule="auto"/>
      <w:ind w:right="40"/>
      <w:jc w:val="center"/>
      <w:rPr>
        <w:color w:val="366091"/>
        <w:sz w:val="18"/>
        <w:szCs w:val="18"/>
      </w:rPr>
    </w:pPr>
  </w:p>
  <w:p w14:paraId="7CFBBAFC" w14:textId="77777777" w:rsidR="00DF7A23" w:rsidRPr="00411F4E" w:rsidRDefault="00DF7A23">
    <w:pPr>
      <w:tabs>
        <w:tab w:val="center" w:pos="4536"/>
        <w:tab w:val="right" w:pos="9072"/>
      </w:tabs>
      <w:spacing w:after="0" w:line="240" w:lineRule="auto"/>
      <w:rPr>
        <w:lang w:val="pl-PL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7BE1215"/>
    <w:multiLevelType w:val="multilevel"/>
    <w:tmpl w:val="A56A621A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BR">
    <w15:presenceInfo w15:providerId="None" w15:userId="B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3sDS0MDEysbSwMDBT0lEKTi0uzszPAykwrAUAUcXLSywAAAA="/>
  </w:docVars>
  <w:rsids>
    <w:rsidRoot w:val="00DF7A23"/>
    <w:rsid w:val="0017131E"/>
    <w:rsid w:val="00262475"/>
    <w:rsid w:val="002C5E8B"/>
    <w:rsid w:val="003642BD"/>
    <w:rsid w:val="00411F4E"/>
    <w:rsid w:val="005525A1"/>
    <w:rsid w:val="00BF22B6"/>
    <w:rsid w:val="00BF3159"/>
    <w:rsid w:val="00DF7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0B420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sz w:val="22"/>
        <w:szCs w:val="22"/>
        <w:lang w:val="en-US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</w:style>
  <w:style w:type="paragraph" w:styleId="Nagwek1">
    <w:name w:val="heading 1"/>
    <w:basedOn w:val="Normalny"/>
    <w:next w:val="Normalny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"/>
    <w:next w:val="Normalny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  <w:between w:val="none" w:sz="0" w:space="0" w:color="000000"/>
      </w:pBdr>
      <w:spacing w:after="0" w:line="240" w:lineRule="auto"/>
    </w:pPr>
    <w:rPr>
      <w:rFonts w:ascii="Cambria" w:eastAsia="Cambria" w:hAnsi="Cambria" w:cs="Cambria"/>
      <w:color w:val="000000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  <w:between w:val="none" w:sz="0" w:space="0" w:color="000000"/>
      </w:pBdr>
      <w:spacing w:after="0" w:line="240" w:lineRule="auto"/>
    </w:pPr>
    <w:rPr>
      <w:rFonts w:ascii="Cambria" w:eastAsia="Cambria" w:hAnsi="Cambria" w:cs="Cambria"/>
      <w:color w:val="000000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  <w:between w:val="none" w:sz="0" w:space="0" w:color="000000"/>
      </w:pBdr>
      <w:spacing w:after="0" w:line="240" w:lineRule="auto"/>
    </w:pPr>
    <w:rPr>
      <w:rFonts w:ascii="Cambria" w:eastAsia="Cambria" w:hAnsi="Cambria" w:cs="Cambria"/>
      <w:color w:val="000000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411F4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11F4E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411F4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11F4E"/>
  </w:style>
  <w:style w:type="paragraph" w:styleId="Stopka">
    <w:name w:val="footer"/>
    <w:basedOn w:val="Normalny"/>
    <w:link w:val="StopkaZnak"/>
    <w:uiPriority w:val="99"/>
    <w:unhideWhenUsed/>
    <w:rsid w:val="00411F4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11F4E"/>
  </w:style>
  <w:style w:type="character" w:styleId="Odwoaniedokomentarza">
    <w:name w:val="annotation reference"/>
    <w:basedOn w:val="Domylnaczcionkaakapitu"/>
    <w:uiPriority w:val="99"/>
    <w:semiHidden/>
    <w:unhideWhenUsed/>
    <w:rsid w:val="002C5E8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C5E8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C5E8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C5E8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C5E8B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sz w:val="22"/>
        <w:szCs w:val="22"/>
        <w:lang w:val="en-US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</w:style>
  <w:style w:type="paragraph" w:styleId="Nagwek1">
    <w:name w:val="heading 1"/>
    <w:basedOn w:val="Normalny"/>
    <w:next w:val="Normalny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"/>
    <w:next w:val="Normalny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  <w:between w:val="none" w:sz="0" w:space="0" w:color="000000"/>
      </w:pBdr>
      <w:spacing w:after="0" w:line="240" w:lineRule="auto"/>
    </w:pPr>
    <w:rPr>
      <w:rFonts w:ascii="Cambria" w:eastAsia="Cambria" w:hAnsi="Cambria" w:cs="Cambria"/>
      <w:color w:val="000000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  <w:between w:val="none" w:sz="0" w:space="0" w:color="000000"/>
      </w:pBdr>
      <w:spacing w:after="0" w:line="240" w:lineRule="auto"/>
    </w:pPr>
    <w:rPr>
      <w:rFonts w:ascii="Cambria" w:eastAsia="Cambria" w:hAnsi="Cambria" w:cs="Cambria"/>
      <w:color w:val="000000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  <w:between w:val="none" w:sz="0" w:space="0" w:color="000000"/>
      </w:pBdr>
      <w:spacing w:after="0" w:line="240" w:lineRule="auto"/>
    </w:pPr>
    <w:rPr>
      <w:rFonts w:ascii="Cambria" w:eastAsia="Cambria" w:hAnsi="Cambria" w:cs="Cambria"/>
      <w:color w:val="000000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411F4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11F4E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411F4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11F4E"/>
  </w:style>
  <w:style w:type="paragraph" w:styleId="Stopka">
    <w:name w:val="footer"/>
    <w:basedOn w:val="Normalny"/>
    <w:link w:val="StopkaZnak"/>
    <w:uiPriority w:val="99"/>
    <w:unhideWhenUsed/>
    <w:rsid w:val="00411F4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11F4E"/>
  </w:style>
  <w:style w:type="character" w:styleId="Odwoaniedokomentarza">
    <w:name w:val="annotation reference"/>
    <w:basedOn w:val="Domylnaczcionkaakapitu"/>
    <w:uiPriority w:val="99"/>
    <w:semiHidden/>
    <w:unhideWhenUsed/>
    <w:rsid w:val="002C5E8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C5E8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C5E8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C5E8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C5E8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microsoft.com/office/2011/relationships/people" Target="people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E1405B-9B3B-4122-835A-9D9967CC6F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50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 Zachorowska</dc:creator>
  <cp:lastModifiedBy>justyna</cp:lastModifiedBy>
  <cp:revision>2</cp:revision>
  <cp:lastPrinted>2019-05-26T09:26:00Z</cp:lastPrinted>
  <dcterms:created xsi:type="dcterms:W3CDTF">2019-05-31T12:02:00Z</dcterms:created>
  <dcterms:modified xsi:type="dcterms:W3CDTF">2019-05-31T12:02:00Z</dcterms:modified>
</cp:coreProperties>
</file>